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af1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6772F42F" w:rsidR="002A1336" w:rsidRPr="008F5509" w:rsidRDefault="00723F46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1444AE65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0836A9B3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3B57624D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C6D7230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4A0B4017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0EB03112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62DFE28C" w:rsidR="002A1336" w:rsidRPr="008F5509" w:rsidRDefault="00385D83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87522"/>
      <w:bookmarkStart w:id="1" w:name="_Toc13583167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0"/>
      <w:bookmarkEnd w:id="1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9D5A12" w:rsidRDefault="00D93D94" w:rsidP="00460D76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1. Program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’s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3" w:name="_Ref115687724"/>
      <w:bookmarkStart w:id="4" w:name="_Toc13583167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5" w:name="_Ref115687732"/>
      <w:bookmarkStart w:id="6" w:name="_Toc135831674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5"/>
      <w:bookmarkEnd w:id="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9D5A12" w:rsidRDefault="00707DB8" w:rsidP="00460D76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1BCD2B6" w:rsidR="008306EB" w:rsidRPr="00017E91" w:rsidRDefault="00C036E6" w:rsidP="00460D7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(I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astered)</w:t>
      </w:r>
      <w:r w:rsidRPr="00017E91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2E3B2799" w:rsidR="00393194" w:rsidRDefault="00C036E6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892ACCB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Describe teaching and learning strategies, including curricular and extra-curricular activities, to achieve the program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1967FB0F" w:rsidR="004F50F1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program’s 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87737"/>
      <w:bookmarkStart w:id="8" w:name="_Toc135831675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7"/>
      <w:bookmarkEnd w:id="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017E91" w:rsidRDefault="00A12CEF" w:rsidP="00017E91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74502D81" w14:textId="47D4B82B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9" w:name="_Ref115687744"/>
    </w:p>
    <w:p w14:paraId="06776C9E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0" w:name="_Toc13583167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9"/>
      <w:bookmarkEnd w:id="10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1"/>
        <w:spacing w:after="240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8"/>
    </w:p>
    <w:p w14:paraId="529ADC55" w14:textId="5E0F66CC" w:rsidR="00D67E18" w:rsidRPr="009D5A12" w:rsidRDefault="00D67E1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2" w:name="_Toc13583167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1"/>
      <w:bookmarkEnd w:id="1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67653" w:rsidRDefault="00D67E1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and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and web-based resource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Ref115687753"/>
      <w:bookmarkStart w:id="14" w:name="_Toc13583167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3"/>
      <w:bookmarkEnd w:id="14"/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quality assurance manual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5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5"/>
    <w:p w14:paraId="3AB16C00" w14:textId="0AE5D79D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367653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367653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367653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367653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1"/>
        <w:spacing w:before="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6" w:name="_Ref115687759"/>
      <w:bookmarkStart w:id="17" w:name="_Toc13583167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6"/>
      <w:bookmarkEnd w:id="17"/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78945" w14:textId="77777777" w:rsidR="00D87FC6" w:rsidRDefault="00D87FC6" w:rsidP="00EE490F">
      <w:pPr>
        <w:spacing w:after="0" w:line="240" w:lineRule="auto"/>
      </w:pPr>
      <w:r>
        <w:separator/>
      </w:r>
    </w:p>
  </w:endnote>
  <w:endnote w:type="continuationSeparator" w:id="0">
    <w:p w14:paraId="5D845DD2" w14:textId="77777777" w:rsidR="00D87FC6" w:rsidRDefault="00D87FC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C65C7DF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24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48DE2" w14:textId="77777777" w:rsidR="00D87FC6" w:rsidRDefault="00D87FC6" w:rsidP="00EE490F">
      <w:pPr>
        <w:spacing w:after="0" w:line="240" w:lineRule="auto"/>
      </w:pPr>
      <w:r>
        <w:separator/>
      </w:r>
    </w:p>
  </w:footnote>
  <w:footnote w:type="continuationSeparator" w:id="0">
    <w:p w14:paraId="44143D3A" w14:textId="77777777" w:rsidR="00D87FC6" w:rsidRDefault="00D87FC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020E7495" w:rsidR="00943B1E" w:rsidRDefault="00460D7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00A6F9D0">
          <wp:simplePos x="0" y="0"/>
          <wp:positionH relativeFrom="column">
            <wp:posOffset>-738505</wp:posOffset>
          </wp:positionH>
          <wp:positionV relativeFrom="paragraph">
            <wp:posOffset>-419100</wp:posOffset>
          </wp:positionV>
          <wp:extent cx="7559675" cy="10692765"/>
          <wp:effectExtent l="0" t="0" r="3175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596519">
    <w:abstractNumId w:val="25"/>
  </w:num>
  <w:num w:numId="2" w16cid:durableId="1044017588">
    <w:abstractNumId w:val="22"/>
  </w:num>
  <w:num w:numId="3" w16cid:durableId="358431725">
    <w:abstractNumId w:val="26"/>
  </w:num>
  <w:num w:numId="4" w16cid:durableId="619145940">
    <w:abstractNumId w:val="29"/>
  </w:num>
  <w:num w:numId="5" w16cid:durableId="672875451">
    <w:abstractNumId w:val="15"/>
  </w:num>
  <w:num w:numId="6" w16cid:durableId="640043801">
    <w:abstractNumId w:val="28"/>
  </w:num>
  <w:num w:numId="7" w16cid:durableId="1996716824">
    <w:abstractNumId w:val="14"/>
  </w:num>
  <w:num w:numId="8" w16cid:durableId="928002137">
    <w:abstractNumId w:val="4"/>
  </w:num>
  <w:num w:numId="9" w16cid:durableId="1512064582">
    <w:abstractNumId w:val="10"/>
  </w:num>
  <w:num w:numId="10" w16cid:durableId="782303348">
    <w:abstractNumId w:val="1"/>
  </w:num>
  <w:num w:numId="11" w16cid:durableId="982778124">
    <w:abstractNumId w:val="9"/>
  </w:num>
  <w:num w:numId="12" w16cid:durableId="506137579">
    <w:abstractNumId w:val="2"/>
  </w:num>
  <w:num w:numId="13" w16cid:durableId="2105563802">
    <w:abstractNumId w:val="5"/>
  </w:num>
  <w:num w:numId="14" w16cid:durableId="1481533461">
    <w:abstractNumId w:val="8"/>
  </w:num>
  <w:num w:numId="15" w16cid:durableId="5444103">
    <w:abstractNumId w:val="21"/>
  </w:num>
  <w:num w:numId="16" w16cid:durableId="407070307">
    <w:abstractNumId w:val="7"/>
  </w:num>
  <w:num w:numId="17" w16cid:durableId="879779638">
    <w:abstractNumId w:val="13"/>
  </w:num>
  <w:num w:numId="18" w16cid:durableId="1113939721">
    <w:abstractNumId w:val="17"/>
  </w:num>
  <w:num w:numId="19" w16cid:durableId="1730104532">
    <w:abstractNumId w:val="24"/>
  </w:num>
  <w:num w:numId="20" w16cid:durableId="1564632329">
    <w:abstractNumId w:val="12"/>
  </w:num>
  <w:num w:numId="21" w16cid:durableId="398792531">
    <w:abstractNumId w:val="19"/>
  </w:num>
  <w:num w:numId="22" w16cid:durableId="1219974801">
    <w:abstractNumId w:val="20"/>
  </w:num>
  <w:num w:numId="23" w16cid:durableId="1958221068">
    <w:abstractNumId w:val="27"/>
  </w:num>
  <w:num w:numId="24" w16cid:durableId="269046282">
    <w:abstractNumId w:val="6"/>
  </w:num>
  <w:num w:numId="25" w16cid:durableId="344938712">
    <w:abstractNumId w:val="16"/>
  </w:num>
  <w:num w:numId="26" w16cid:durableId="257056385">
    <w:abstractNumId w:val="23"/>
  </w:num>
  <w:num w:numId="27" w16cid:durableId="155264408">
    <w:abstractNumId w:val="11"/>
  </w:num>
  <w:num w:numId="28" w16cid:durableId="824246551">
    <w:abstractNumId w:val="0"/>
  </w:num>
  <w:num w:numId="29" w16cid:durableId="1281574864">
    <w:abstractNumId w:val="3"/>
  </w:num>
  <w:num w:numId="30" w16cid:durableId="4562210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5D83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3B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765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paragraph" w:styleId="af1">
    <w:name w:val="TOC Heading"/>
    <w:basedOn w:val="1"/>
    <w:next w:val="a"/>
    <w:uiPriority w:val="39"/>
    <w:unhideWhenUsed/>
    <w:qFormat/>
    <w:rsid w:val="00723F46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a0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70726"/>
    <w:rsid w:val="00377104"/>
    <w:rsid w:val="004714BA"/>
    <w:rsid w:val="004B7313"/>
    <w:rsid w:val="004D2328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97983B9-C139-42FD-BFFC-34A239F76D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9859C0-759B-4A8B-8B34-E53D8C2E5FB6}"/>
</file>

<file path=customXml/itemProps3.xml><?xml version="1.0" encoding="utf-8"?>
<ds:datastoreItem xmlns:ds="http://schemas.openxmlformats.org/officeDocument/2006/customXml" ds:itemID="{FE598E71-F5E4-4329-B999-B59FDC505391}"/>
</file>

<file path=customXml/itemProps4.xml><?xml version="1.0" encoding="utf-8"?>
<ds:datastoreItem xmlns:ds="http://schemas.openxmlformats.org/officeDocument/2006/customXml" ds:itemID="{54A9732B-3732-4A36-B703-0501833307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0</Pages>
  <Words>842</Words>
  <Characters>5024</Characters>
  <Application>Microsoft Office Word</Application>
  <DocSecurity>0</DocSecurity>
  <Lines>770</Lines>
  <Paragraphs>22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31</cp:revision>
  <cp:lastPrinted>2023-12-04T07:47:00Z</cp:lastPrinted>
  <dcterms:created xsi:type="dcterms:W3CDTF">2022-10-26T05:46:00Z</dcterms:created>
  <dcterms:modified xsi:type="dcterms:W3CDTF">2023-12-0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e0a37993ffae1d50a4a8040918bcc0686766cc6c0e5320dde5e2e793aba18</vt:lpwstr>
  </property>
  <property fmtid="{D5CDD505-2E9C-101B-9397-08002B2CF9AE}" pid="3" name="ContentTypeId">
    <vt:lpwstr>0x010100845A1A86E7AE32419BA3CA42676D5E7B</vt:lpwstr>
  </property>
</Properties>
</file>